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026F9" w14:textId="77777777" w:rsidR="006B40FA" w:rsidRDefault="006B40FA" w:rsidP="002129F1">
      <w:pPr>
        <w:pStyle w:val="Corpodetexto"/>
      </w:pPr>
    </w:p>
    <w:p w14:paraId="0043EE43" w14:textId="77777777" w:rsidR="006B40FA" w:rsidRDefault="006B40FA" w:rsidP="002129F1">
      <w:pPr>
        <w:pStyle w:val="Corpodetexto"/>
      </w:pPr>
      <w:bookmarkStart w:id="0" w:name="_Hlk22564980"/>
    </w:p>
    <w:p w14:paraId="6E2E884C" w14:textId="2C5ABFC8" w:rsidR="006B40FA" w:rsidRPr="002129F1" w:rsidRDefault="004501FB" w:rsidP="002129F1">
      <w:pPr>
        <w:pStyle w:val="Corpodetexto"/>
        <w:spacing w:after="0"/>
        <w:ind w:firstLine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3D86EC7" wp14:editId="75E6A527">
            <wp:extent cx="2190750" cy="227647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FC479" w14:textId="17532BB3" w:rsidR="006B40FA" w:rsidRPr="002129F1" w:rsidRDefault="006B40FA" w:rsidP="002129F1">
      <w:pPr>
        <w:spacing w:after="0"/>
        <w:ind w:firstLine="0"/>
        <w:jc w:val="center"/>
        <w:rPr>
          <w:b/>
          <w:bCs/>
        </w:rPr>
      </w:pPr>
      <w:r w:rsidRPr="002129F1">
        <w:rPr>
          <w:b/>
          <w:bCs/>
        </w:rPr>
        <w:t>UNIVERSIDADE ESTATUAL DE SANTA CATARINA</w:t>
      </w:r>
    </w:p>
    <w:p w14:paraId="66050E13" w14:textId="6D907844" w:rsidR="002A0F0B" w:rsidRPr="002129F1" w:rsidRDefault="006B40FA" w:rsidP="002129F1">
      <w:pPr>
        <w:spacing w:after="0"/>
        <w:ind w:firstLine="0"/>
        <w:jc w:val="center"/>
        <w:rPr>
          <w:b/>
          <w:bCs/>
          <w:spacing w:val="-5"/>
        </w:rPr>
      </w:pPr>
      <w:r w:rsidRPr="002129F1">
        <w:rPr>
          <w:b/>
          <w:bCs/>
          <w:spacing w:val="-4"/>
        </w:rPr>
        <w:t xml:space="preserve">CEAVI </w:t>
      </w:r>
      <w:r w:rsidRPr="002129F1">
        <w:rPr>
          <w:b/>
          <w:bCs/>
        </w:rPr>
        <w:t xml:space="preserve">- CENTRO DE </w:t>
      </w:r>
      <w:r w:rsidRPr="002129F1">
        <w:rPr>
          <w:b/>
          <w:bCs/>
          <w:spacing w:val="-3"/>
        </w:rPr>
        <w:t xml:space="preserve">EDUCAÇÃO </w:t>
      </w:r>
      <w:r w:rsidRPr="002129F1">
        <w:rPr>
          <w:b/>
          <w:bCs/>
        </w:rPr>
        <w:t xml:space="preserve">SUPERIOR DO </w:t>
      </w:r>
      <w:r w:rsidRPr="002129F1">
        <w:rPr>
          <w:b/>
          <w:bCs/>
          <w:spacing w:val="-8"/>
        </w:rPr>
        <w:t xml:space="preserve">ALTO </w:t>
      </w:r>
      <w:r w:rsidRPr="002129F1">
        <w:rPr>
          <w:b/>
          <w:bCs/>
          <w:spacing w:val="-5"/>
        </w:rPr>
        <w:t xml:space="preserve">VALE </w:t>
      </w:r>
      <w:r w:rsidRPr="002129F1">
        <w:rPr>
          <w:b/>
          <w:bCs/>
        </w:rPr>
        <w:t xml:space="preserve">DO </w:t>
      </w:r>
      <w:r w:rsidRPr="002129F1">
        <w:rPr>
          <w:b/>
          <w:bCs/>
          <w:spacing w:val="-5"/>
        </w:rPr>
        <w:t>ITAJAÍ</w:t>
      </w:r>
    </w:p>
    <w:p w14:paraId="659108FB" w14:textId="10A35BCA" w:rsidR="006B40FA" w:rsidRPr="002129F1" w:rsidRDefault="006B40FA" w:rsidP="002129F1">
      <w:pPr>
        <w:spacing w:after="0"/>
        <w:ind w:firstLine="0"/>
        <w:jc w:val="center"/>
        <w:rPr>
          <w:b/>
          <w:bCs/>
        </w:rPr>
      </w:pPr>
      <w:r w:rsidRPr="002129F1">
        <w:rPr>
          <w:b/>
          <w:bCs/>
          <w:spacing w:val="-6"/>
        </w:rPr>
        <w:t xml:space="preserve">DEPARTAMENTO </w:t>
      </w:r>
      <w:r w:rsidRPr="002129F1">
        <w:rPr>
          <w:b/>
          <w:bCs/>
        </w:rPr>
        <w:t>DE ENGENHARIA DE SOFTWARE</w:t>
      </w:r>
    </w:p>
    <w:p w14:paraId="47D66CAF" w14:textId="77777777" w:rsidR="006B40FA" w:rsidRPr="002129F1" w:rsidRDefault="006B40FA" w:rsidP="002129F1">
      <w:pPr>
        <w:pStyle w:val="Corpodetexto"/>
        <w:spacing w:after="0"/>
        <w:ind w:firstLine="0"/>
        <w:jc w:val="center"/>
        <w:rPr>
          <w:b/>
          <w:bCs/>
        </w:rPr>
      </w:pPr>
    </w:p>
    <w:p w14:paraId="0814418E" w14:textId="77777777" w:rsidR="006B40FA" w:rsidRPr="002129F1" w:rsidRDefault="006B40FA" w:rsidP="002129F1">
      <w:pPr>
        <w:pStyle w:val="Corpodetexto"/>
        <w:spacing w:after="0"/>
        <w:ind w:firstLine="0"/>
        <w:jc w:val="center"/>
        <w:rPr>
          <w:b/>
          <w:bCs/>
        </w:rPr>
      </w:pPr>
    </w:p>
    <w:p w14:paraId="0C239F1C" w14:textId="18095447" w:rsidR="006B40FA" w:rsidRDefault="006B40FA" w:rsidP="002129F1">
      <w:pPr>
        <w:pStyle w:val="Corpodetexto"/>
        <w:ind w:firstLine="0"/>
        <w:jc w:val="center"/>
        <w:rPr>
          <w:b/>
          <w:bCs/>
        </w:rPr>
      </w:pPr>
    </w:p>
    <w:p w14:paraId="38F2DFFD" w14:textId="77777777" w:rsidR="002129F1" w:rsidRPr="002129F1" w:rsidRDefault="002129F1" w:rsidP="002129F1">
      <w:pPr>
        <w:pStyle w:val="Corpodetexto"/>
        <w:ind w:firstLine="0"/>
        <w:jc w:val="center"/>
        <w:rPr>
          <w:b/>
          <w:bCs/>
        </w:rPr>
      </w:pPr>
    </w:p>
    <w:p w14:paraId="2CE126F9" w14:textId="1661C520" w:rsidR="006B40FA" w:rsidRDefault="00D40833" w:rsidP="002129F1">
      <w:pPr>
        <w:pStyle w:val="Corpodetexto"/>
        <w:ind w:firstLine="0"/>
        <w:jc w:val="center"/>
        <w:rPr>
          <w:b/>
          <w:bCs/>
          <w:sz w:val="30"/>
        </w:rPr>
      </w:pPr>
      <w:r>
        <w:rPr>
          <w:b/>
          <w:bCs/>
          <w:sz w:val="30"/>
        </w:rPr>
        <w:t>Afonso Uéslei Böing</w:t>
      </w:r>
    </w:p>
    <w:p w14:paraId="3FD41AE4" w14:textId="4EFDDAC2" w:rsidR="00D40833" w:rsidRPr="002129F1" w:rsidRDefault="00D40833" w:rsidP="002129F1">
      <w:pPr>
        <w:pStyle w:val="Corpodetexto"/>
        <w:ind w:firstLine="0"/>
        <w:jc w:val="center"/>
        <w:rPr>
          <w:b/>
          <w:bCs/>
          <w:sz w:val="30"/>
        </w:rPr>
      </w:pPr>
      <w:r>
        <w:rPr>
          <w:b/>
          <w:bCs/>
          <w:sz w:val="30"/>
        </w:rPr>
        <w:t>Lucas Ra</w:t>
      </w:r>
      <w:r w:rsidR="00C3426E">
        <w:rPr>
          <w:b/>
          <w:bCs/>
          <w:sz w:val="30"/>
        </w:rPr>
        <w:t>m</w:t>
      </w:r>
      <w:r>
        <w:rPr>
          <w:b/>
          <w:bCs/>
          <w:sz w:val="30"/>
        </w:rPr>
        <w:t>thum Vegini</w:t>
      </w:r>
    </w:p>
    <w:p w14:paraId="38C87054" w14:textId="77777777" w:rsidR="006B40FA" w:rsidRPr="002129F1" w:rsidRDefault="006B40FA" w:rsidP="002129F1">
      <w:pPr>
        <w:pStyle w:val="Corpodetexto"/>
        <w:spacing w:after="0"/>
        <w:ind w:firstLine="0"/>
        <w:rPr>
          <w:b/>
          <w:bCs/>
        </w:rPr>
      </w:pPr>
    </w:p>
    <w:p w14:paraId="47B84035" w14:textId="77777777" w:rsidR="002129F1" w:rsidRDefault="002129F1" w:rsidP="002129F1">
      <w:pPr>
        <w:spacing w:after="0"/>
        <w:ind w:firstLine="0"/>
        <w:jc w:val="center"/>
        <w:rPr>
          <w:b/>
          <w:bCs/>
        </w:rPr>
      </w:pPr>
    </w:p>
    <w:p w14:paraId="20C3F135" w14:textId="77777777" w:rsidR="002129F1" w:rsidRDefault="002129F1" w:rsidP="002129F1">
      <w:pPr>
        <w:spacing w:after="0"/>
        <w:ind w:firstLine="0"/>
        <w:jc w:val="center"/>
        <w:rPr>
          <w:b/>
          <w:bCs/>
        </w:rPr>
      </w:pPr>
    </w:p>
    <w:p w14:paraId="3EAF737E" w14:textId="0DA1B80D" w:rsidR="006B40FA" w:rsidRPr="002129F1" w:rsidRDefault="004501FB" w:rsidP="002129F1">
      <w:pPr>
        <w:spacing w:after="0"/>
        <w:ind w:firstLine="0"/>
        <w:jc w:val="center"/>
        <w:rPr>
          <w:b/>
          <w:bCs/>
        </w:rPr>
      </w:pPr>
      <w:r>
        <w:rPr>
          <w:b/>
          <w:bCs/>
        </w:rPr>
        <w:t xml:space="preserve">Trabalho 2 – </w:t>
      </w:r>
      <w:r w:rsidR="00C3426E">
        <w:rPr>
          <w:b/>
          <w:bCs/>
        </w:rPr>
        <w:t xml:space="preserve">Simulador de tráfego em malha viária </w:t>
      </w:r>
    </w:p>
    <w:p w14:paraId="0C9BBBB0" w14:textId="0B6B89FC" w:rsidR="006B40FA" w:rsidRPr="002A0F0B" w:rsidRDefault="006B40FA" w:rsidP="002129F1"/>
    <w:p w14:paraId="37995174" w14:textId="77777777" w:rsidR="006B40FA" w:rsidRPr="002A0F0B" w:rsidRDefault="006B40FA" w:rsidP="002129F1"/>
    <w:p w14:paraId="2BB73430" w14:textId="5887CF97" w:rsidR="006B40FA" w:rsidRDefault="006B40FA" w:rsidP="002129F1"/>
    <w:p w14:paraId="6D33B629" w14:textId="73E028B8" w:rsidR="002129F1" w:rsidRDefault="002129F1" w:rsidP="002129F1"/>
    <w:p w14:paraId="79871559" w14:textId="4E4AF6EF" w:rsidR="002129F1" w:rsidRDefault="002129F1" w:rsidP="002129F1"/>
    <w:p w14:paraId="34D6018C" w14:textId="77777777" w:rsidR="002129F1" w:rsidRPr="002A0F0B" w:rsidRDefault="002129F1" w:rsidP="002129F1"/>
    <w:p w14:paraId="47C5106D" w14:textId="342250F1" w:rsidR="006B40FA" w:rsidRDefault="006B40FA" w:rsidP="002129F1"/>
    <w:p w14:paraId="20B32E64" w14:textId="77777777" w:rsidR="00C3426E" w:rsidRPr="002A0F0B" w:rsidRDefault="00C3426E" w:rsidP="002129F1"/>
    <w:p w14:paraId="07FE2A61" w14:textId="3EA03A02" w:rsidR="0079513B" w:rsidRDefault="006B40FA" w:rsidP="0079513B">
      <w:pPr>
        <w:ind w:firstLine="0"/>
        <w:jc w:val="center"/>
      </w:pPr>
      <w:r w:rsidRPr="002129F1">
        <w:rPr>
          <w:b/>
          <w:bCs/>
          <w:w w:val="95"/>
        </w:rPr>
        <w:t>Ibirama</w:t>
      </w:r>
      <w:r w:rsidRPr="002A0F0B">
        <w:rPr>
          <w:w w:val="95"/>
        </w:rPr>
        <w:t xml:space="preserve"> </w:t>
      </w:r>
      <w:bookmarkEnd w:id="0"/>
    </w:p>
    <w:p w14:paraId="03A555A1" w14:textId="482DAB60" w:rsidR="005011F5" w:rsidRDefault="005011F5" w:rsidP="00423E8C">
      <w:pPr>
        <w:ind w:firstLine="0"/>
        <w:jc w:val="left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D396A59" wp14:editId="1F91EA2D">
            <wp:simplePos x="0" y="0"/>
            <wp:positionH relativeFrom="margin">
              <wp:align>right</wp:align>
            </wp:positionH>
            <wp:positionV relativeFrom="paragraph">
              <wp:posOffset>500380</wp:posOffset>
            </wp:positionV>
            <wp:extent cx="5402580" cy="2618105"/>
            <wp:effectExtent l="0" t="0" r="7620" b="0"/>
            <wp:wrapSquare wrapText="bothSides"/>
            <wp:docPr id="18" name="Imagem 18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m 18" descr="Texto&#10;&#10;Descrição gerada automaticament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513B">
        <w:t xml:space="preserve">Inicialmente a nossa classe </w:t>
      </w:r>
      <w:r w:rsidR="00423E8C">
        <w:t>veículo</w:t>
      </w:r>
      <w:r>
        <w:t xml:space="preserve"> estende </w:t>
      </w:r>
      <w:r w:rsidR="0097365D">
        <w:t>uma thread</w:t>
      </w:r>
      <w:r>
        <w:t xml:space="preserve"> e</w:t>
      </w:r>
      <w:r w:rsidR="00423E8C">
        <w:t xml:space="preserve"> contém</w:t>
      </w:r>
      <w:r w:rsidR="0079513B">
        <w:t xml:space="preserve"> duas principais funções: </w:t>
      </w:r>
    </w:p>
    <w:p w14:paraId="33BC5BBE" w14:textId="77777777" w:rsidR="005011F5" w:rsidRDefault="005011F5" w:rsidP="00423E8C">
      <w:pPr>
        <w:ind w:firstLine="0"/>
        <w:jc w:val="left"/>
      </w:pPr>
    </w:p>
    <w:p w14:paraId="2DA0F76B" w14:textId="77777777" w:rsidR="0097365D" w:rsidRDefault="00423E8C" w:rsidP="0097365D">
      <w:pPr>
        <w:pStyle w:val="PargrafodaLista"/>
        <w:numPr>
          <w:ilvl w:val="0"/>
          <w:numId w:val="4"/>
        </w:numPr>
      </w:pPr>
      <w:r>
        <w:t xml:space="preserve">getProxQuadrado():  Usada para definir qual o próximo quadrado de um </w:t>
      </w:r>
    </w:p>
    <w:p w14:paraId="39F272F5" w14:textId="21E77BC5" w:rsidR="00423E8C" w:rsidRDefault="00423E8C" w:rsidP="0097365D">
      <w:pPr>
        <w:pStyle w:val="PargrafodaLista"/>
        <w:ind w:left="720" w:firstLine="0"/>
      </w:pPr>
      <w:r>
        <w:t xml:space="preserve">veículo, quando o quadrado atual do veículo não for um cruzamento. </w:t>
      </w:r>
    </w:p>
    <w:p w14:paraId="545F0B5C" w14:textId="1B146070" w:rsidR="002E3EBB" w:rsidRDefault="0097365D" w:rsidP="0097365D">
      <w:r>
        <w:rPr>
          <w:noProof/>
        </w:rPr>
        <w:drawing>
          <wp:anchor distT="0" distB="0" distL="114300" distR="114300" simplePos="0" relativeHeight="251658240" behindDoc="0" locked="0" layoutInCell="1" allowOverlap="1" wp14:anchorId="2B461155" wp14:editId="69C7FC3D">
            <wp:simplePos x="0" y="0"/>
            <wp:positionH relativeFrom="margin">
              <wp:posOffset>106680</wp:posOffset>
            </wp:positionH>
            <wp:positionV relativeFrom="paragraph">
              <wp:posOffset>201295</wp:posOffset>
            </wp:positionV>
            <wp:extent cx="5402580" cy="4817110"/>
            <wp:effectExtent l="0" t="0" r="7620" b="2540"/>
            <wp:wrapSquare wrapText="bothSides"/>
            <wp:docPr id="15" name="Imagem 15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Texto&#10;&#10;Descrição gerada automa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4817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3E8C1C" w14:textId="77777777" w:rsidR="00DA7A1C" w:rsidRDefault="00DA7A1C" w:rsidP="00DA7A1C">
      <w:pPr>
        <w:pStyle w:val="PargrafodaLista"/>
        <w:ind w:left="720" w:firstLine="0"/>
        <w:rPr>
          <w:rFonts w:ascii="Times New Roman" w:hAnsi="Times New Roman" w:cs="Times New Roman"/>
          <w:sz w:val="24"/>
          <w:szCs w:val="24"/>
        </w:rPr>
      </w:pPr>
    </w:p>
    <w:p w14:paraId="64A4374A" w14:textId="49455E46" w:rsidR="005011F5" w:rsidRPr="00DA7A1C" w:rsidRDefault="00423E8C" w:rsidP="005011F5">
      <w:pPr>
        <w:pStyle w:val="PargrafodaLista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A7A1C">
        <w:rPr>
          <w:rFonts w:ascii="Times New Roman" w:hAnsi="Times New Roman" w:cs="Times New Roman"/>
          <w:sz w:val="24"/>
          <w:szCs w:val="24"/>
        </w:rPr>
        <w:lastRenderedPageBreak/>
        <w:t>defineCaminhoCruzamento(): Define o caminho do cruzamento, passamos como props para ela o quadrado que irá iniciar o cruzamento e simulamos randomicamente qual o caminho que ele irá percorrer até a próxima saída. Dentro deles temos um while que só para quando o próximo quadrado da simulação não for um cruzamento.</w:t>
      </w:r>
      <w:r w:rsidR="002E3EBB" w:rsidRPr="00DA7A1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7E3C92" w14:textId="601ACB6D" w:rsidR="005011F5" w:rsidRDefault="005011F5" w:rsidP="005011F5">
      <w:r>
        <w:rPr>
          <w:noProof/>
        </w:rPr>
        <w:drawing>
          <wp:anchor distT="0" distB="0" distL="114300" distR="114300" simplePos="0" relativeHeight="251659264" behindDoc="0" locked="0" layoutInCell="1" allowOverlap="1" wp14:anchorId="46FDD72B" wp14:editId="1D19266F">
            <wp:simplePos x="0" y="0"/>
            <wp:positionH relativeFrom="margin">
              <wp:align>right</wp:align>
            </wp:positionH>
            <wp:positionV relativeFrom="paragraph">
              <wp:posOffset>316865</wp:posOffset>
            </wp:positionV>
            <wp:extent cx="5402580" cy="6786880"/>
            <wp:effectExtent l="0" t="0" r="7620" b="0"/>
            <wp:wrapSquare wrapText="bothSides"/>
            <wp:docPr id="16" name="Imagem 16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m 16" descr="Texto&#10;&#10;Descrição gerada automa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6786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E330ED" w14:textId="68E424EC" w:rsidR="005011F5" w:rsidRDefault="005011F5" w:rsidP="005011F5">
      <w:pPr>
        <w:ind w:firstLine="0"/>
      </w:pPr>
    </w:p>
    <w:p w14:paraId="13695F35" w14:textId="77777777" w:rsidR="005011F5" w:rsidRDefault="005011F5" w:rsidP="005011F5">
      <w:pPr>
        <w:ind w:firstLine="0"/>
      </w:pPr>
    </w:p>
    <w:p w14:paraId="1D502959" w14:textId="77777777" w:rsidR="002E3EBB" w:rsidRDefault="002E3EBB" w:rsidP="002E3EBB">
      <w:pPr>
        <w:pStyle w:val="PargrafodaLista"/>
      </w:pPr>
    </w:p>
    <w:p w14:paraId="501DABAF" w14:textId="34D90AE7" w:rsidR="002E3EBB" w:rsidRPr="00DA7A1C" w:rsidRDefault="002E3EBB" w:rsidP="002E3EBB">
      <w:pPr>
        <w:pStyle w:val="PargrafodaLista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A7A1C">
        <w:rPr>
          <w:rFonts w:ascii="Times New Roman" w:hAnsi="Times New Roman" w:cs="Times New Roman"/>
          <w:sz w:val="24"/>
          <w:szCs w:val="24"/>
        </w:rPr>
        <w:lastRenderedPageBreak/>
        <w:t xml:space="preserve">defineProxQuadradoCruzamento(): função que escolhe randomicamente entre duas possíveis direções. Nela temos uma condição que verifica se o caminho do cruzamento já contem um dos quadrados, e caso tenha, ela escolhe o outro quadrado, isso foi feito para evitar que o quadrado fique em um looping infinito na rotatória.  </w:t>
      </w:r>
    </w:p>
    <w:p w14:paraId="6FC41612" w14:textId="3C49743B" w:rsidR="0079513B" w:rsidRDefault="005011F5" w:rsidP="00423E8C">
      <w:pPr>
        <w:ind w:firstLine="0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D365F1E" wp14:editId="72131054">
            <wp:simplePos x="0" y="0"/>
            <wp:positionH relativeFrom="margin">
              <wp:align>right</wp:align>
            </wp:positionH>
            <wp:positionV relativeFrom="paragraph">
              <wp:posOffset>384175</wp:posOffset>
            </wp:positionV>
            <wp:extent cx="5402580" cy="2298700"/>
            <wp:effectExtent l="0" t="0" r="7620" b="6350"/>
            <wp:wrapSquare wrapText="bothSides"/>
            <wp:docPr id="17" name="Imagem 17" descr="Tela preta com letras branc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m 17" descr="Tela preta com letras brancas&#10;&#10;Descrição gerada automaticament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09C9A5" w14:textId="3FB5CB6A" w:rsidR="005011F5" w:rsidRDefault="005011F5" w:rsidP="00423E8C">
      <w:pPr>
        <w:ind w:firstLine="0"/>
        <w:jc w:val="left"/>
      </w:pPr>
    </w:p>
    <w:p w14:paraId="0DCA10D0" w14:textId="49261008" w:rsidR="0079513B" w:rsidRDefault="005011F5" w:rsidP="0097365D">
      <w:pPr>
        <w:ind w:firstLine="0"/>
        <w:jc w:val="left"/>
        <w:rPr>
          <w:noProof/>
        </w:rPr>
      </w:pPr>
      <w:r>
        <w:rPr>
          <w:noProof/>
        </w:rPr>
        <w:t>A classe veículo  tem duas classes filhas: Semáforo e Monitor;</w:t>
      </w:r>
      <w:r w:rsidR="0097365D">
        <w:rPr>
          <w:noProof/>
        </w:rPr>
        <w:t xml:space="preserve"> elas possuem as mesmas funções, sendo diferenciadas na forma como usamos a exclusão mútua delas. Para exemplificar irei usar os trechos de código do monitor.</w:t>
      </w:r>
    </w:p>
    <w:p w14:paraId="5DD4486A" w14:textId="7DFA3301" w:rsidR="0097365D" w:rsidRDefault="0097365D" w:rsidP="0097365D">
      <w:pPr>
        <w:ind w:firstLine="0"/>
        <w:jc w:val="left"/>
        <w:rPr>
          <w:noProof/>
        </w:rPr>
      </w:pPr>
      <w:r>
        <w:rPr>
          <w:noProof/>
        </w:rPr>
        <w:drawing>
          <wp:inline distT="0" distB="0" distL="0" distR="0" wp14:anchorId="03FA1AD9" wp14:editId="6AE7D31C">
            <wp:extent cx="5402580" cy="802640"/>
            <wp:effectExtent l="0" t="0" r="7620" b="0"/>
            <wp:docPr id="19" name="Imagem 19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Text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A7B5A" w14:textId="59DAE216" w:rsidR="0097365D" w:rsidRPr="00DA7A1C" w:rsidRDefault="0097365D" w:rsidP="0097365D">
      <w:pPr>
        <w:pStyle w:val="PargrafodaLista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 w:rsidRPr="00DA7A1C">
        <w:rPr>
          <w:rFonts w:ascii="Times New Roman" w:hAnsi="Times New Roman" w:cs="Times New Roman"/>
          <w:noProof/>
          <w:sz w:val="24"/>
          <w:szCs w:val="24"/>
        </w:rPr>
        <w:t xml:space="preserve">andar(): sua funçao é movimentar o veículo dentro da malha, </w:t>
      </w:r>
      <w:r w:rsidR="00DA7A1C" w:rsidRPr="00DA7A1C">
        <w:rPr>
          <w:rFonts w:ascii="Times New Roman" w:hAnsi="Times New Roman" w:cs="Times New Roman"/>
          <w:noProof/>
          <w:sz w:val="24"/>
          <w:szCs w:val="24"/>
        </w:rPr>
        <w:t>recebemos um quadrado de destino nela e verificamos se o mesmo não tem contem um carro e caso não tenha, movimentamos o veículo.</w:t>
      </w:r>
    </w:p>
    <w:p w14:paraId="3D204D78" w14:textId="3417A8DD" w:rsidR="00DA7A1C" w:rsidRPr="00DA7A1C" w:rsidRDefault="00DA7A1C" w:rsidP="00DA7A1C">
      <w:pPr>
        <w:pStyle w:val="PargrafodaLista"/>
        <w:ind w:left="720" w:firstLine="0"/>
        <w:rPr>
          <w:rFonts w:ascii="Times New Roman" w:hAnsi="Times New Roman" w:cs="Times New Roman"/>
          <w:noProof/>
          <w:sz w:val="24"/>
          <w:szCs w:val="24"/>
        </w:rPr>
      </w:pPr>
      <w:r w:rsidRPr="00DA7A1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9B3DC3A" wp14:editId="0AB5E681">
            <wp:simplePos x="0" y="0"/>
            <wp:positionH relativeFrom="margin">
              <wp:align>right</wp:align>
            </wp:positionH>
            <wp:positionV relativeFrom="paragraph">
              <wp:posOffset>237490</wp:posOffset>
            </wp:positionV>
            <wp:extent cx="5402580" cy="1325245"/>
            <wp:effectExtent l="0" t="0" r="7620" b="8255"/>
            <wp:wrapSquare wrapText="bothSides"/>
            <wp:docPr id="20" name="Imagem 20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m 20" descr="Texto&#10;&#10;Descrição gerada automa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325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D03BC1" w14:textId="7F588986" w:rsidR="00DA7A1C" w:rsidRDefault="00DA7A1C" w:rsidP="00DA7A1C">
      <w:pPr>
        <w:pStyle w:val="PargrafodaLista"/>
        <w:ind w:left="720" w:firstLine="0"/>
        <w:rPr>
          <w:noProof/>
        </w:rPr>
      </w:pPr>
    </w:p>
    <w:p w14:paraId="02A0CF65" w14:textId="415BFEEB" w:rsidR="00DA7A1C" w:rsidRDefault="00DA7A1C" w:rsidP="00DA7A1C">
      <w:pPr>
        <w:pStyle w:val="PargrafodaLista"/>
        <w:ind w:left="720" w:firstLine="0"/>
        <w:rPr>
          <w:noProof/>
        </w:rPr>
      </w:pPr>
    </w:p>
    <w:p w14:paraId="014F4A07" w14:textId="59D79B0D" w:rsidR="00DA7A1C" w:rsidRDefault="00DA7A1C" w:rsidP="00DA7A1C">
      <w:pPr>
        <w:pStyle w:val="PargrafodaLista"/>
        <w:ind w:left="720" w:firstLine="0"/>
        <w:rPr>
          <w:noProof/>
        </w:rPr>
      </w:pPr>
    </w:p>
    <w:p w14:paraId="3F641784" w14:textId="4B91B822" w:rsidR="00DA7A1C" w:rsidRDefault="00DA7A1C" w:rsidP="00DA7A1C">
      <w:pPr>
        <w:pStyle w:val="PargrafodaLista"/>
        <w:ind w:left="720" w:firstLine="0"/>
        <w:rPr>
          <w:noProof/>
        </w:rPr>
      </w:pPr>
    </w:p>
    <w:p w14:paraId="3051BF67" w14:textId="4B289E18" w:rsidR="00DA7A1C" w:rsidRDefault="00DA7A1C" w:rsidP="00DA7A1C">
      <w:pPr>
        <w:pStyle w:val="PargrafodaLista"/>
        <w:ind w:left="720" w:firstLine="0"/>
        <w:rPr>
          <w:noProof/>
        </w:rPr>
      </w:pPr>
    </w:p>
    <w:p w14:paraId="7045EA17" w14:textId="77777777" w:rsidR="00DA7A1C" w:rsidRDefault="00DA7A1C" w:rsidP="00DA7A1C">
      <w:pPr>
        <w:pStyle w:val="PargrafodaLista"/>
        <w:ind w:left="720" w:firstLine="0"/>
        <w:rPr>
          <w:noProof/>
        </w:rPr>
      </w:pPr>
    </w:p>
    <w:p w14:paraId="2314F70E" w14:textId="7656A3BB" w:rsidR="00DA7A1C" w:rsidRDefault="00DA7A1C" w:rsidP="00DA7A1C">
      <w:pPr>
        <w:pStyle w:val="PargrafodaLista"/>
        <w:ind w:left="720" w:firstLine="0"/>
        <w:rPr>
          <w:noProof/>
        </w:rPr>
      </w:pPr>
    </w:p>
    <w:p w14:paraId="74D4405B" w14:textId="2BC82E0B" w:rsidR="00DA7A1C" w:rsidRPr="00DA7A1C" w:rsidRDefault="00DA7A1C" w:rsidP="00DA7A1C">
      <w:pPr>
        <w:pStyle w:val="PargrafodaLista"/>
        <w:numPr>
          <w:ilvl w:val="0"/>
          <w:numId w:val="4"/>
        </w:numPr>
        <w:rPr>
          <w:rFonts w:ascii="Times New Roman" w:hAnsi="Times New Roman" w:cs="Times New Roman"/>
          <w:noProof/>
          <w:sz w:val="24"/>
          <w:szCs w:val="24"/>
        </w:rPr>
      </w:pPr>
      <w:r w:rsidRPr="00DA7A1C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trataAndarReto(): </w:t>
      </w:r>
      <w:r w:rsidR="004E5F53">
        <w:rPr>
          <w:rFonts w:ascii="Times New Roman" w:hAnsi="Times New Roman" w:cs="Times New Roman"/>
          <w:noProof/>
          <w:sz w:val="24"/>
          <w:szCs w:val="24"/>
        </w:rPr>
        <w:t>E</w:t>
      </w:r>
      <w:r w:rsidRPr="00DA7A1C">
        <w:rPr>
          <w:rFonts w:ascii="Times New Roman" w:hAnsi="Times New Roman" w:cs="Times New Roman"/>
          <w:noProof/>
          <w:sz w:val="24"/>
          <w:szCs w:val="24"/>
        </w:rPr>
        <w:t>ssa função é chamada sempre que o veículo está em um quadrado que não é do tipo cruzamento, caso o quadrado de destino não seja um cruzamento, ela simplismente chama a função andar; e caso o próximo quadrado seja um cruzamento, ela faz a tratativa pra ele conseguir andar no cruzamento, irei explicar melhor essa funções abaixo.</w:t>
      </w:r>
    </w:p>
    <w:p w14:paraId="483BE511" w14:textId="3CCF97C4" w:rsidR="00DA7A1C" w:rsidRDefault="00DA7A1C" w:rsidP="00DA7A1C">
      <w:pPr>
        <w:pStyle w:val="PargrafodaLista"/>
        <w:ind w:left="720" w:firstLine="0"/>
        <w:rPr>
          <w:noProof/>
        </w:rPr>
      </w:pPr>
    </w:p>
    <w:p w14:paraId="02C8B1F0" w14:textId="305B51FC" w:rsidR="00DA7A1C" w:rsidRPr="00DA7A1C" w:rsidRDefault="00DA7A1C" w:rsidP="00DA7A1C">
      <w:pPr>
        <w:pStyle w:val="PargrafodaLista"/>
        <w:ind w:left="720" w:firstLine="0"/>
        <w:rPr>
          <w:noProof/>
        </w:rPr>
      </w:pPr>
      <w:r>
        <w:rPr>
          <w:noProof/>
        </w:rPr>
        <w:drawing>
          <wp:inline distT="0" distB="0" distL="0" distR="0" wp14:anchorId="70AE3AB7" wp14:editId="670F7996">
            <wp:extent cx="4457700" cy="2105025"/>
            <wp:effectExtent l="0" t="0" r="0" b="9525"/>
            <wp:docPr id="21" name="Imagem 21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m 21" descr="Texto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3B5D8" w14:textId="46D4049F" w:rsidR="00C3426E" w:rsidRDefault="00C3426E" w:rsidP="00C3426E">
      <w:pPr>
        <w:pStyle w:val="Corpodetexto"/>
        <w:ind w:firstLine="0"/>
        <w:rPr>
          <w:b/>
          <w:bCs/>
        </w:rPr>
      </w:pPr>
      <w:bookmarkStart w:id="1" w:name="Folha_de_rosto"/>
      <w:bookmarkStart w:id="2" w:name="Resumo"/>
      <w:bookmarkEnd w:id="1"/>
      <w:bookmarkEnd w:id="2"/>
    </w:p>
    <w:p w14:paraId="7F4F2A43" w14:textId="62AF9823" w:rsidR="004E5F53" w:rsidRDefault="004E5F53" w:rsidP="00DA7A1C">
      <w:pPr>
        <w:pStyle w:val="Corpodetexto"/>
        <w:numPr>
          <w:ilvl w:val="0"/>
          <w:numId w:val="4"/>
        </w:numPr>
      </w:pPr>
      <w:proofErr w:type="spellStart"/>
      <w:proofErr w:type="gramStart"/>
      <w:r>
        <w:t>tentaReservarCruzamento</w:t>
      </w:r>
      <w:proofErr w:type="spellEnd"/>
      <w:r w:rsidR="00DA7A1C" w:rsidRPr="004E5F53">
        <w:t>(</w:t>
      </w:r>
      <w:proofErr w:type="gramEnd"/>
      <w:r w:rsidR="00DA7A1C" w:rsidRPr="004E5F53">
        <w:t>):</w:t>
      </w:r>
      <w:r>
        <w:t xml:space="preserve"> Aqui que a magia da thread acontece, inicialmente reservamos a thread para o veículo e depois verificamos se o caminho de cruzamento dela, não contém nenhum carro e se não tem nenhum carro reservado. Caso ele passe por todas essas validações, ele reserve o caminho do cruzamento para o seu veículo. </w:t>
      </w:r>
    </w:p>
    <w:p w14:paraId="4EC229D8" w14:textId="4F5D8B11" w:rsidR="00C3426E" w:rsidRPr="004E5F53" w:rsidRDefault="00B672DF" w:rsidP="004E5F53">
      <w:pPr>
        <w:pStyle w:val="Corpodetex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D6B602B" wp14:editId="52ACF679">
            <wp:simplePos x="0" y="0"/>
            <wp:positionH relativeFrom="margin">
              <wp:align>right</wp:align>
            </wp:positionH>
            <wp:positionV relativeFrom="paragraph">
              <wp:posOffset>384175</wp:posOffset>
            </wp:positionV>
            <wp:extent cx="5400040" cy="2303145"/>
            <wp:effectExtent l="0" t="0" r="0" b="1905"/>
            <wp:wrapSquare wrapText="bothSides"/>
            <wp:docPr id="23" name="Imagem 23" descr="Tela de computador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m 23" descr="Tela de computador com texto preto sobre fundo branco&#10;&#10;Descrição gerada automa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03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A7A1C" w:rsidRPr="004E5F53">
        <w:t xml:space="preserve"> </w:t>
      </w:r>
    </w:p>
    <w:p w14:paraId="66719BDB" w14:textId="463A8DC5" w:rsidR="004E5F53" w:rsidRDefault="004E5F53" w:rsidP="004E5F53">
      <w:pPr>
        <w:pStyle w:val="Corpodetexto"/>
        <w:rPr>
          <w:b/>
          <w:bCs/>
        </w:rPr>
      </w:pPr>
    </w:p>
    <w:p w14:paraId="3837EFE3" w14:textId="7BBD86B2" w:rsidR="004E5F53" w:rsidRDefault="004E5F53" w:rsidP="004E5F53">
      <w:pPr>
        <w:pStyle w:val="Corpodetexto"/>
        <w:rPr>
          <w:b/>
          <w:bCs/>
        </w:rPr>
      </w:pPr>
    </w:p>
    <w:p w14:paraId="30A1ACCF" w14:textId="3B910000" w:rsidR="004E5F53" w:rsidRDefault="004E5F53" w:rsidP="004E5F53">
      <w:pPr>
        <w:pStyle w:val="Corpodetexto"/>
        <w:rPr>
          <w:b/>
          <w:bCs/>
        </w:rPr>
      </w:pPr>
    </w:p>
    <w:p w14:paraId="5CF2F592" w14:textId="71A74E00" w:rsidR="004E5F53" w:rsidRDefault="004E5F53" w:rsidP="004E5F53">
      <w:pPr>
        <w:pStyle w:val="Corpodetexto"/>
        <w:rPr>
          <w:b/>
          <w:bCs/>
        </w:rPr>
      </w:pPr>
    </w:p>
    <w:p w14:paraId="4375D3A0" w14:textId="490A14CF" w:rsidR="004E5F53" w:rsidRDefault="004E5F53" w:rsidP="004E5F53">
      <w:pPr>
        <w:pStyle w:val="Corpodetexto"/>
        <w:rPr>
          <w:b/>
          <w:bCs/>
        </w:rPr>
      </w:pPr>
    </w:p>
    <w:p w14:paraId="5045265E" w14:textId="05383A6A" w:rsidR="004E5F53" w:rsidRDefault="004E5F53" w:rsidP="004E5F53">
      <w:pPr>
        <w:pStyle w:val="Corpodetexto"/>
        <w:rPr>
          <w:b/>
          <w:bCs/>
        </w:rPr>
      </w:pPr>
    </w:p>
    <w:p w14:paraId="618C1C0B" w14:textId="71205AEE" w:rsidR="004E5F53" w:rsidRDefault="004E5F53" w:rsidP="004E5F53">
      <w:pPr>
        <w:pStyle w:val="Corpodetexto"/>
        <w:rPr>
          <w:b/>
          <w:bCs/>
        </w:rPr>
      </w:pPr>
    </w:p>
    <w:p w14:paraId="072346EE" w14:textId="62D1CEDE" w:rsidR="004E5F53" w:rsidRDefault="004E5F53" w:rsidP="004E5F53">
      <w:pPr>
        <w:pStyle w:val="Corpodetexto"/>
        <w:rPr>
          <w:b/>
          <w:bCs/>
        </w:rPr>
      </w:pPr>
    </w:p>
    <w:p w14:paraId="067DE40E" w14:textId="51A025EC" w:rsidR="004E5F53" w:rsidRPr="00122C81" w:rsidRDefault="00122C81" w:rsidP="004E5F53">
      <w:pPr>
        <w:pStyle w:val="Corpodetexto"/>
        <w:numPr>
          <w:ilvl w:val="0"/>
          <w:numId w:val="4"/>
        </w:numPr>
      </w:pPr>
      <w:proofErr w:type="spellStart"/>
      <w:proofErr w:type="gramStart"/>
      <w:r w:rsidRPr="00122C81">
        <w:lastRenderedPageBreak/>
        <w:t>trataAndarCruzamento</w:t>
      </w:r>
      <w:proofErr w:type="spellEnd"/>
      <w:r>
        <w:t>(</w:t>
      </w:r>
      <w:proofErr w:type="gramEnd"/>
      <w:r>
        <w:t xml:space="preserve">):  função responsável por fazer com que o veiculo se movimente dentro do cruzamento. </w:t>
      </w:r>
    </w:p>
    <w:p w14:paraId="4A4C6B16" w14:textId="7B9BF996" w:rsidR="004E5F53" w:rsidRDefault="00122C81" w:rsidP="004E5F53">
      <w:pPr>
        <w:pStyle w:val="Corpodetexto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1A44331" wp14:editId="29C2E9C7">
            <wp:simplePos x="0" y="0"/>
            <wp:positionH relativeFrom="margin">
              <wp:align>right</wp:align>
            </wp:positionH>
            <wp:positionV relativeFrom="paragraph">
              <wp:posOffset>205105</wp:posOffset>
            </wp:positionV>
            <wp:extent cx="5400040" cy="2661920"/>
            <wp:effectExtent l="0" t="0" r="0" b="5080"/>
            <wp:wrapSquare wrapText="bothSides"/>
            <wp:docPr id="22" name="Imagem 22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m 22" descr="Texto&#10;&#10;Descrição gerada automa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A25DE0" w14:textId="63F89ECB" w:rsidR="004E5F53" w:rsidRDefault="004E5F53" w:rsidP="00122C81">
      <w:pPr>
        <w:pStyle w:val="Corpodetexto"/>
        <w:ind w:firstLine="0"/>
        <w:rPr>
          <w:b/>
          <w:bCs/>
        </w:rPr>
      </w:pPr>
    </w:p>
    <w:p w14:paraId="750989E5" w14:textId="23C2E464" w:rsidR="004E5F53" w:rsidRPr="00122C81" w:rsidRDefault="00122C81" w:rsidP="00122C81">
      <w:pPr>
        <w:pStyle w:val="Corpodetexto"/>
        <w:numPr>
          <w:ilvl w:val="1"/>
          <w:numId w:val="4"/>
        </w:numPr>
      </w:pPr>
      <w:proofErr w:type="spellStart"/>
      <w:r w:rsidRPr="00122C81">
        <w:t>verificaCaminhoCruzamenteContemMesmoQuadrado</w:t>
      </w:r>
      <w:proofErr w:type="spellEnd"/>
      <w:r w:rsidRPr="00122C81">
        <w:t>():</w:t>
      </w:r>
      <w:r>
        <w:t xml:space="preserve"> como a nossa função que define o caminho do cruzamento, não contém muita lógica, pode ser que o veículo passe pelo mesmo quadrado no cruzamento, então verificamos se ele não tem o mesmo quadrado, para assim podemos </w:t>
      </w:r>
      <w:r w:rsidR="00B672DF">
        <w:t xml:space="preserve">colocar </w:t>
      </w:r>
      <w:r>
        <w:t xml:space="preserve">a reserva do quadrado como </w:t>
      </w:r>
      <w:r w:rsidR="00B672DF">
        <w:t>nulo</w:t>
      </w:r>
      <w:r>
        <w:t>.</w:t>
      </w:r>
    </w:p>
    <w:p w14:paraId="228860E9" w14:textId="2CD35400" w:rsidR="00122C81" w:rsidRDefault="00122C81" w:rsidP="00122C81">
      <w:pPr>
        <w:pStyle w:val="Corpodetexto"/>
        <w:ind w:left="1440" w:firstLine="0"/>
        <w:rPr>
          <w:b/>
          <w:bCs/>
        </w:rPr>
      </w:pPr>
      <w:r w:rsidRPr="00122C81">
        <w:rPr>
          <w:noProof/>
        </w:rPr>
        <w:drawing>
          <wp:anchor distT="0" distB="0" distL="114300" distR="114300" simplePos="0" relativeHeight="251665408" behindDoc="0" locked="0" layoutInCell="1" allowOverlap="1" wp14:anchorId="75917A75" wp14:editId="424A3D78">
            <wp:simplePos x="0" y="0"/>
            <wp:positionH relativeFrom="margin">
              <wp:align>right</wp:align>
            </wp:positionH>
            <wp:positionV relativeFrom="paragraph">
              <wp:posOffset>359410</wp:posOffset>
            </wp:positionV>
            <wp:extent cx="5400040" cy="1375410"/>
            <wp:effectExtent l="0" t="0" r="0" b="0"/>
            <wp:wrapSquare wrapText="bothSides"/>
            <wp:docPr id="24" name="Imagem 24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Texto&#10;&#10;Descrição gerada automa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E055E0" w14:textId="0827E566" w:rsidR="004E5F53" w:rsidRDefault="004E5F53" w:rsidP="004E5F53">
      <w:pPr>
        <w:pStyle w:val="Corpodetexto"/>
        <w:rPr>
          <w:b/>
          <w:bCs/>
        </w:rPr>
      </w:pPr>
    </w:p>
    <w:p w14:paraId="7D98231D" w14:textId="5087FE0E" w:rsidR="00122C81" w:rsidRDefault="00122C81" w:rsidP="004E5F53">
      <w:pPr>
        <w:pStyle w:val="Corpodetexto"/>
        <w:rPr>
          <w:b/>
          <w:bCs/>
        </w:rPr>
      </w:pPr>
    </w:p>
    <w:p w14:paraId="0C2A35EE" w14:textId="4A63B2F1" w:rsidR="00122C81" w:rsidRDefault="00122C81" w:rsidP="004E5F53">
      <w:pPr>
        <w:pStyle w:val="Corpodetexto"/>
        <w:rPr>
          <w:b/>
          <w:bCs/>
        </w:rPr>
      </w:pPr>
    </w:p>
    <w:p w14:paraId="6DD4AC54" w14:textId="12E3F81F" w:rsidR="00122C81" w:rsidRDefault="00122C81" w:rsidP="004E5F53">
      <w:pPr>
        <w:pStyle w:val="Corpodetexto"/>
        <w:rPr>
          <w:b/>
          <w:bCs/>
        </w:rPr>
      </w:pPr>
    </w:p>
    <w:p w14:paraId="4EB27C6D" w14:textId="305C4029" w:rsidR="00122C81" w:rsidRDefault="00122C81" w:rsidP="004E5F53">
      <w:pPr>
        <w:pStyle w:val="Corpodetexto"/>
        <w:rPr>
          <w:b/>
          <w:bCs/>
        </w:rPr>
      </w:pPr>
    </w:p>
    <w:p w14:paraId="5E162136" w14:textId="1204F6ED" w:rsidR="00122C81" w:rsidRDefault="00122C81" w:rsidP="004E5F53">
      <w:pPr>
        <w:pStyle w:val="Corpodetexto"/>
        <w:rPr>
          <w:b/>
          <w:bCs/>
        </w:rPr>
      </w:pPr>
    </w:p>
    <w:p w14:paraId="6381A18F" w14:textId="7F1FE561" w:rsidR="00122C81" w:rsidRDefault="00122C81" w:rsidP="004E5F53">
      <w:pPr>
        <w:pStyle w:val="Corpodetexto"/>
        <w:rPr>
          <w:b/>
          <w:bCs/>
        </w:rPr>
      </w:pPr>
    </w:p>
    <w:p w14:paraId="05AFB2CD" w14:textId="406B1FFD" w:rsidR="00122C81" w:rsidRDefault="00122C81" w:rsidP="004E5F53">
      <w:pPr>
        <w:pStyle w:val="Corpodetexto"/>
        <w:rPr>
          <w:b/>
          <w:bCs/>
        </w:rPr>
      </w:pPr>
    </w:p>
    <w:p w14:paraId="68B70B9E" w14:textId="51459D04" w:rsidR="00122C81" w:rsidRDefault="00122C81" w:rsidP="004E5F53">
      <w:pPr>
        <w:pStyle w:val="Corpodetexto"/>
        <w:rPr>
          <w:b/>
          <w:bCs/>
        </w:rPr>
      </w:pPr>
    </w:p>
    <w:p w14:paraId="76A57C84" w14:textId="45A6BA88" w:rsidR="00122C81" w:rsidRDefault="00122C81" w:rsidP="004E5F53">
      <w:pPr>
        <w:pStyle w:val="Corpodetexto"/>
        <w:rPr>
          <w:b/>
          <w:bCs/>
        </w:rPr>
      </w:pPr>
    </w:p>
    <w:p w14:paraId="284EC082" w14:textId="77777777" w:rsidR="00122C81" w:rsidRDefault="00122C81" w:rsidP="004E5F53">
      <w:pPr>
        <w:pStyle w:val="Corpodetexto"/>
        <w:rPr>
          <w:b/>
          <w:bCs/>
        </w:rPr>
      </w:pPr>
    </w:p>
    <w:p w14:paraId="117025E9" w14:textId="258650B7" w:rsidR="004E5F53" w:rsidRDefault="004E5F53" w:rsidP="004E5F53">
      <w:pPr>
        <w:pStyle w:val="Corpodetexto"/>
        <w:rPr>
          <w:b/>
          <w:bCs/>
        </w:rPr>
      </w:pPr>
    </w:p>
    <w:p w14:paraId="1A3DBA8D" w14:textId="6BA4C795" w:rsidR="004E5F53" w:rsidRPr="00397E73" w:rsidRDefault="00397E73" w:rsidP="00397E73">
      <w:pPr>
        <w:pStyle w:val="Corpodetexto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5B26D88E" wp14:editId="4F92A7AB">
            <wp:simplePos x="0" y="0"/>
            <wp:positionH relativeFrom="margin">
              <wp:align>right</wp:align>
            </wp:positionH>
            <wp:positionV relativeFrom="paragraph">
              <wp:posOffset>562610</wp:posOffset>
            </wp:positionV>
            <wp:extent cx="5400040" cy="4829810"/>
            <wp:effectExtent l="0" t="0" r="0" b="8890"/>
            <wp:wrapSquare wrapText="bothSides"/>
            <wp:docPr id="25" name="Imagem 25" descr="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m 25" descr="Texto&#10;&#10;Descrição gerada automaticament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proofErr w:type="gramStart"/>
      <w:r w:rsidR="00122C81" w:rsidRPr="00122C81">
        <w:t>Run</w:t>
      </w:r>
      <w:proofErr w:type="spellEnd"/>
      <w:r w:rsidR="00122C81" w:rsidRPr="00122C81">
        <w:t>(</w:t>
      </w:r>
      <w:proofErr w:type="gramEnd"/>
      <w:r w:rsidR="00122C81" w:rsidRPr="00122C81">
        <w:t xml:space="preserve">): </w:t>
      </w:r>
      <w:r w:rsidR="00122C81">
        <w:t>função que controla todo andamento do veículo</w:t>
      </w:r>
      <w:r>
        <w:t>.</w:t>
      </w:r>
    </w:p>
    <w:sectPr w:rsidR="004E5F53" w:rsidRPr="00397E73" w:rsidSect="00A9126B">
      <w:footerReference w:type="default" r:id="rId20"/>
      <w:pgSz w:w="11906" w:h="16838"/>
      <w:pgMar w:top="1134" w:right="1701" w:bottom="1417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6CEB4" w14:textId="77777777" w:rsidR="008D20AA" w:rsidRDefault="008D20AA" w:rsidP="002129F1">
      <w:r>
        <w:separator/>
      </w:r>
    </w:p>
    <w:p w14:paraId="2CC4B6F1" w14:textId="77777777" w:rsidR="008D20AA" w:rsidRDefault="008D20AA" w:rsidP="002129F1"/>
    <w:p w14:paraId="11AB1671" w14:textId="77777777" w:rsidR="008D20AA" w:rsidRDefault="008D20AA" w:rsidP="002129F1"/>
  </w:endnote>
  <w:endnote w:type="continuationSeparator" w:id="0">
    <w:p w14:paraId="7568F6DB" w14:textId="77777777" w:rsidR="008D20AA" w:rsidRDefault="008D20AA" w:rsidP="002129F1">
      <w:r>
        <w:continuationSeparator/>
      </w:r>
    </w:p>
    <w:p w14:paraId="56D32977" w14:textId="77777777" w:rsidR="008D20AA" w:rsidRDefault="008D20AA" w:rsidP="002129F1"/>
    <w:p w14:paraId="7DEAA872" w14:textId="77777777" w:rsidR="008D20AA" w:rsidRDefault="008D20AA" w:rsidP="002129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F88DE3" w14:textId="77777777" w:rsidR="00294B89" w:rsidRDefault="00294B89" w:rsidP="00294B89">
    <w:pPr>
      <w:pStyle w:val="Rodap"/>
      <w:pBdr>
        <w:top w:val="single" w:sz="4" w:space="1" w:color="D9D9D9"/>
      </w:pBdr>
      <w:jc w:val="right"/>
    </w:pPr>
    <w:r>
      <w:fldChar w:fldCharType="begin"/>
    </w:r>
    <w:r>
      <w:instrText>PAGE   \* MERGEFORMAT</w:instrText>
    </w:r>
    <w:r>
      <w:fldChar w:fldCharType="separate"/>
    </w:r>
    <w:r w:rsidR="00AB3414">
      <w:rPr>
        <w:noProof/>
      </w:rPr>
      <w:t>4</w:t>
    </w:r>
    <w:r>
      <w:fldChar w:fldCharType="end"/>
    </w:r>
    <w:r>
      <w:t xml:space="preserve"> | </w:t>
    </w:r>
    <w:r w:rsidRPr="00294B89">
      <w:rPr>
        <w:color w:val="7F7F7F"/>
        <w:spacing w:val="60"/>
      </w:rPr>
      <w:t>Página</w:t>
    </w:r>
  </w:p>
  <w:p w14:paraId="6D04C09C" w14:textId="0F179219" w:rsidR="002F5CBC" w:rsidRDefault="002F5CBC" w:rsidP="002F5CBC">
    <w:pPr>
      <w:pStyle w:val="Rodap"/>
      <w:ind w:firstLine="0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DE6BD0" w14:textId="77777777" w:rsidR="008D20AA" w:rsidRDefault="008D20AA" w:rsidP="002129F1">
      <w:r>
        <w:separator/>
      </w:r>
    </w:p>
    <w:p w14:paraId="67DAF928" w14:textId="77777777" w:rsidR="008D20AA" w:rsidRDefault="008D20AA" w:rsidP="002129F1"/>
    <w:p w14:paraId="56955144" w14:textId="77777777" w:rsidR="008D20AA" w:rsidRDefault="008D20AA" w:rsidP="002129F1"/>
  </w:footnote>
  <w:footnote w:type="continuationSeparator" w:id="0">
    <w:p w14:paraId="065BF1C8" w14:textId="77777777" w:rsidR="008D20AA" w:rsidRDefault="008D20AA" w:rsidP="002129F1">
      <w:r>
        <w:continuationSeparator/>
      </w:r>
    </w:p>
    <w:p w14:paraId="10574101" w14:textId="77777777" w:rsidR="008D20AA" w:rsidRDefault="008D20AA" w:rsidP="002129F1"/>
    <w:p w14:paraId="7E657171" w14:textId="77777777" w:rsidR="008D20AA" w:rsidRDefault="008D20AA" w:rsidP="002129F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06289"/>
    <w:multiLevelType w:val="hybridMultilevel"/>
    <w:tmpl w:val="6A48D2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BF6E30"/>
    <w:multiLevelType w:val="hybridMultilevel"/>
    <w:tmpl w:val="E4E489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2D62B7"/>
    <w:multiLevelType w:val="hybridMultilevel"/>
    <w:tmpl w:val="BC5E0AA4"/>
    <w:lvl w:ilvl="0" w:tplc="0416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4E0279A9"/>
    <w:multiLevelType w:val="hybridMultilevel"/>
    <w:tmpl w:val="2A66039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sjA3NTMyNjcwtLBU0lEKTi0uzszPAykwrAUAKem2/CwAAAA="/>
  </w:docVars>
  <w:rsids>
    <w:rsidRoot w:val="00BD405F"/>
    <w:rsid w:val="00005BAE"/>
    <w:rsid w:val="00006E08"/>
    <w:rsid w:val="00007F5D"/>
    <w:rsid w:val="0004217A"/>
    <w:rsid w:val="000443DD"/>
    <w:rsid w:val="0006620E"/>
    <w:rsid w:val="00067618"/>
    <w:rsid w:val="00082286"/>
    <w:rsid w:val="000E1520"/>
    <w:rsid w:val="00105D7B"/>
    <w:rsid w:val="00122C81"/>
    <w:rsid w:val="0013282A"/>
    <w:rsid w:val="00166972"/>
    <w:rsid w:val="00175911"/>
    <w:rsid w:val="001A1211"/>
    <w:rsid w:val="001B36B0"/>
    <w:rsid w:val="001C0199"/>
    <w:rsid w:val="001E0132"/>
    <w:rsid w:val="001E1460"/>
    <w:rsid w:val="002129F1"/>
    <w:rsid w:val="00221593"/>
    <w:rsid w:val="00230946"/>
    <w:rsid w:val="00242778"/>
    <w:rsid w:val="00276693"/>
    <w:rsid w:val="00284A36"/>
    <w:rsid w:val="00290069"/>
    <w:rsid w:val="00294B89"/>
    <w:rsid w:val="002A0F0B"/>
    <w:rsid w:val="002D4E8F"/>
    <w:rsid w:val="002E1EEC"/>
    <w:rsid w:val="002E2BCB"/>
    <w:rsid w:val="002E3EBB"/>
    <w:rsid w:val="002F5CBC"/>
    <w:rsid w:val="0032757C"/>
    <w:rsid w:val="0033339C"/>
    <w:rsid w:val="00373EB6"/>
    <w:rsid w:val="003807A8"/>
    <w:rsid w:val="00397E73"/>
    <w:rsid w:val="003A340A"/>
    <w:rsid w:val="003D1551"/>
    <w:rsid w:val="003E6830"/>
    <w:rsid w:val="003E6A26"/>
    <w:rsid w:val="003E775F"/>
    <w:rsid w:val="004129D0"/>
    <w:rsid w:val="00415234"/>
    <w:rsid w:val="00423E8C"/>
    <w:rsid w:val="004501FB"/>
    <w:rsid w:val="00453FF4"/>
    <w:rsid w:val="004544C1"/>
    <w:rsid w:val="00475F37"/>
    <w:rsid w:val="004B1325"/>
    <w:rsid w:val="004C1CB8"/>
    <w:rsid w:val="004E5F53"/>
    <w:rsid w:val="005011F5"/>
    <w:rsid w:val="005134FC"/>
    <w:rsid w:val="00521AE3"/>
    <w:rsid w:val="00531B4D"/>
    <w:rsid w:val="00532706"/>
    <w:rsid w:val="0053647B"/>
    <w:rsid w:val="00543E02"/>
    <w:rsid w:val="00577F1B"/>
    <w:rsid w:val="00586A34"/>
    <w:rsid w:val="005910D6"/>
    <w:rsid w:val="005A0515"/>
    <w:rsid w:val="005B1136"/>
    <w:rsid w:val="005B27A3"/>
    <w:rsid w:val="005B52DC"/>
    <w:rsid w:val="005B73BD"/>
    <w:rsid w:val="005E5D6C"/>
    <w:rsid w:val="005F29CE"/>
    <w:rsid w:val="0060112B"/>
    <w:rsid w:val="00612F35"/>
    <w:rsid w:val="006300ED"/>
    <w:rsid w:val="00632496"/>
    <w:rsid w:val="006436F1"/>
    <w:rsid w:val="00661DEF"/>
    <w:rsid w:val="006663D0"/>
    <w:rsid w:val="006826DD"/>
    <w:rsid w:val="006A012B"/>
    <w:rsid w:val="006B3DAD"/>
    <w:rsid w:val="006B40FA"/>
    <w:rsid w:val="006B507D"/>
    <w:rsid w:val="006C3918"/>
    <w:rsid w:val="006C6B0E"/>
    <w:rsid w:val="006D2975"/>
    <w:rsid w:val="006F773C"/>
    <w:rsid w:val="00711F3B"/>
    <w:rsid w:val="00713487"/>
    <w:rsid w:val="00713AE7"/>
    <w:rsid w:val="00714378"/>
    <w:rsid w:val="00741657"/>
    <w:rsid w:val="00760C09"/>
    <w:rsid w:val="007849D6"/>
    <w:rsid w:val="0079513B"/>
    <w:rsid w:val="007B5CE5"/>
    <w:rsid w:val="007F4578"/>
    <w:rsid w:val="008212FF"/>
    <w:rsid w:val="008229AA"/>
    <w:rsid w:val="00822E62"/>
    <w:rsid w:val="00830009"/>
    <w:rsid w:val="00861DA9"/>
    <w:rsid w:val="00884CA5"/>
    <w:rsid w:val="008948C4"/>
    <w:rsid w:val="0089677A"/>
    <w:rsid w:val="008C320B"/>
    <w:rsid w:val="008D1BFA"/>
    <w:rsid w:val="008D20AA"/>
    <w:rsid w:val="008F416A"/>
    <w:rsid w:val="008F5BA1"/>
    <w:rsid w:val="00901E59"/>
    <w:rsid w:val="00905C0B"/>
    <w:rsid w:val="009060C8"/>
    <w:rsid w:val="00954514"/>
    <w:rsid w:val="00965792"/>
    <w:rsid w:val="0097365D"/>
    <w:rsid w:val="00994E53"/>
    <w:rsid w:val="009A778C"/>
    <w:rsid w:val="009C42F7"/>
    <w:rsid w:val="009E62E8"/>
    <w:rsid w:val="009F7E50"/>
    <w:rsid w:val="00A0242F"/>
    <w:rsid w:val="00A14D77"/>
    <w:rsid w:val="00A42CE1"/>
    <w:rsid w:val="00A9126B"/>
    <w:rsid w:val="00AA42D6"/>
    <w:rsid w:val="00AA77A3"/>
    <w:rsid w:val="00AB3414"/>
    <w:rsid w:val="00AC3BDE"/>
    <w:rsid w:val="00AC46C2"/>
    <w:rsid w:val="00AE3585"/>
    <w:rsid w:val="00AE593A"/>
    <w:rsid w:val="00AE7CD6"/>
    <w:rsid w:val="00B15635"/>
    <w:rsid w:val="00B522BB"/>
    <w:rsid w:val="00B672DF"/>
    <w:rsid w:val="00B76CB3"/>
    <w:rsid w:val="00B82C13"/>
    <w:rsid w:val="00B849F0"/>
    <w:rsid w:val="00BA0AD5"/>
    <w:rsid w:val="00BA5F57"/>
    <w:rsid w:val="00BA63A1"/>
    <w:rsid w:val="00BC0691"/>
    <w:rsid w:val="00BC2A91"/>
    <w:rsid w:val="00BC62D3"/>
    <w:rsid w:val="00BC6B3A"/>
    <w:rsid w:val="00BD405F"/>
    <w:rsid w:val="00BE1CF4"/>
    <w:rsid w:val="00BE2276"/>
    <w:rsid w:val="00C12569"/>
    <w:rsid w:val="00C13978"/>
    <w:rsid w:val="00C32857"/>
    <w:rsid w:val="00C3426E"/>
    <w:rsid w:val="00C50C94"/>
    <w:rsid w:val="00C5666B"/>
    <w:rsid w:val="00C728F8"/>
    <w:rsid w:val="00C82CE4"/>
    <w:rsid w:val="00C96C2F"/>
    <w:rsid w:val="00CA10E2"/>
    <w:rsid w:val="00CE66B3"/>
    <w:rsid w:val="00CE6D34"/>
    <w:rsid w:val="00CE7BA0"/>
    <w:rsid w:val="00CF21A9"/>
    <w:rsid w:val="00D0177E"/>
    <w:rsid w:val="00D16E2A"/>
    <w:rsid w:val="00D40833"/>
    <w:rsid w:val="00D56675"/>
    <w:rsid w:val="00D56B37"/>
    <w:rsid w:val="00D93897"/>
    <w:rsid w:val="00DA6B43"/>
    <w:rsid w:val="00DA7A1C"/>
    <w:rsid w:val="00E07973"/>
    <w:rsid w:val="00E16A7D"/>
    <w:rsid w:val="00E368A0"/>
    <w:rsid w:val="00E379EF"/>
    <w:rsid w:val="00E638D1"/>
    <w:rsid w:val="00E75E82"/>
    <w:rsid w:val="00E763C1"/>
    <w:rsid w:val="00E90C30"/>
    <w:rsid w:val="00EB1BBC"/>
    <w:rsid w:val="00EC57DC"/>
    <w:rsid w:val="00EF088E"/>
    <w:rsid w:val="00F24F59"/>
    <w:rsid w:val="00F430C6"/>
    <w:rsid w:val="00F62C2D"/>
    <w:rsid w:val="00F74927"/>
    <w:rsid w:val="00F83EDC"/>
    <w:rsid w:val="00FA37FC"/>
    <w:rsid w:val="00FA5D81"/>
    <w:rsid w:val="00FE4E71"/>
    <w:rsid w:val="00FF4EC2"/>
    <w:rsid w:val="00FF5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E9FEAC"/>
  <w15:chartTrackingRefBased/>
  <w15:docId w15:val="{9EF224DD-9F2D-4C41-8D05-40B3E266E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9F1"/>
    <w:pPr>
      <w:shd w:val="clear" w:color="auto" w:fill="FFFFFF"/>
      <w:spacing w:after="360"/>
      <w:ind w:firstLine="1134"/>
      <w:jc w:val="both"/>
    </w:pPr>
    <w:rPr>
      <w:rFonts w:ascii="Times New Roman" w:eastAsia="Times New Roman" w:hAnsi="Times New Roman"/>
      <w:sz w:val="24"/>
      <w:szCs w:val="24"/>
    </w:rPr>
  </w:style>
  <w:style w:type="paragraph" w:styleId="Ttulo1">
    <w:name w:val="heading 1"/>
    <w:basedOn w:val="Normal"/>
    <w:link w:val="Ttulo1Char"/>
    <w:uiPriority w:val="9"/>
    <w:qFormat/>
    <w:rsid w:val="00994E53"/>
    <w:pPr>
      <w:widowControl w:val="0"/>
      <w:autoSpaceDE w:val="0"/>
      <w:autoSpaceDN w:val="0"/>
      <w:spacing w:before="240"/>
      <w:ind w:firstLine="0"/>
      <w:jc w:val="center"/>
      <w:outlineLvl w:val="0"/>
    </w:pPr>
    <w:rPr>
      <w:rFonts w:ascii="Arial" w:eastAsia="Arial" w:hAnsi="Arial" w:cs="Arial"/>
      <w:b/>
      <w:bCs/>
      <w:lang w:val="pt-PT" w:eastAsia="pt-PT" w:bidi="pt-PT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54514"/>
    <w:pPr>
      <w:keepNext/>
      <w:spacing w:before="120" w:after="120"/>
      <w:ind w:left="737" w:firstLine="0"/>
      <w:outlineLvl w:val="1"/>
    </w:pPr>
    <w:rPr>
      <w:bCs/>
      <w:iCs/>
      <w:szCs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BD40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2">
    <w:name w:val="Body Text 2"/>
    <w:basedOn w:val="Normal"/>
    <w:link w:val="Corpodetexto2Char"/>
    <w:rsid w:val="00166972"/>
    <w:pPr>
      <w:spacing w:after="0"/>
      <w:jc w:val="center"/>
    </w:pPr>
    <w:rPr>
      <w:szCs w:val="20"/>
    </w:rPr>
  </w:style>
  <w:style w:type="character" w:customStyle="1" w:styleId="Corpodetexto2Char">
    <w:name w:val="Corpo de texto 2 Char"/>
    <w:link w:val="Corpodetexto2"/>
    <w:rsid w:val="00166972"/>
    <w:rPr>
      <w:rFonts w:ascii="Times New Roman" w:eastAsia="Times New Roman" w:hAnsi="Times New Roman"/>
      <w:sz w:val="24"/>
    </w:rPr>
  </w:style>
  <w:style w:type="paragraph" w:styleId="Rodap">
    <w:name w:val="footer"/>
    <w:basedOn w:val="Normal"/>
    <w:link w:val="RodapChar"/>
    <w:uiPriority w:val="99"/>
    <w:rsid w:val="00166972"/>
    <w:pPr>
      <w:tabs>
        <w:tab w:val="center" w:pos="4419"/>
        <w:tab w:val="right" w:pos="8838"/>
      </w:tabs>
      <w:spacing w:after="0"/>
    </w:pPr>
    <w:rPr>
      <w:rFonts w:ascii="Arial" w:hAnsi="Arial"/>
    </w:rPr>
  </w:style>
  <w:style w:type="character" w:customStyle="1" w:styleId="RodapChar">
    <w:name w:val="Rodapé Char"/>
    <w:link w:val="Rodap"/>
    <w:uiPriority w:val="99"/>
    <w:rsid w:val="00166972"/>
    <w:rPr>
      <w:rFonts w:ascii="Arial" w:eastAsia="Times New Roman" w:hAnsi="Arial"/>
      <w:sz w:val="24"/>
      <w:szCs w:val="24"/>
    </w:rPr>
  </w:style>
  <w:style w:type="paragraph" w:styleId="Cabealho">
    <w:name w:val="header"/>
    <w:basedOn w:val="Normal"/>
    <w:link w:val="CabealhoChar"/>
    <w:uiPriority w:val="99"/>
    <w:unhideWhenUsed/>
    <w:rsid w:val="0041523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415234"/>
    <w:rPr>
      <w:sz w:val="22"/>
      <w:szCs w:val="22"/>
      <w:lang w:eastAsia="en-US"/>
    </w:rPr>
  </w:style>
  <w:style w:type="paragraph" w:styleId="Corpodetexto">
    <w:name w:val="Body Text"/>
    <w:basedOn w:val="Normal"/>
    <w:link w:val="CorpodetextoChar"/>
    <w:uiPriority w:val="99"/>
    <w:unhideWhenUsed/>
    <w:rsid w:val="006B40FA"/>
    <w:pPr>
      <w:spacing w:after="120"/>
    </w:pPr>
  </w:style>
  <w:style w:type="character" w:customStyle="1" w:styleId="CorpodetextoChar">
    <w:name w:val="Corpo de texto Char"/>
    <w:link w:val="Corpodetexto"/>
    <w:uiPriority w:val="99"/>
    <w:rsid w:val="006B40FA"/>
    <w:rPr>
      <w:sz w:val="22"/>
      <w:szCs w:val="22"/>
      <w:lang w:eastAsia="en-US"/>
    </w:rPr>
  </w:style>
  <w:style w:type="character" w:customStyle="1" w:styleId="Ttulo1Char">
    <w:name w:val="Título 1 Char"/>
    <w:link w:val="Ttulo1"/>
    <w:uiPriority w:val="9"/>
    <w:rsid w:val="00994E53"/>
    <w:rPr>
      <w:rFonts w:ascii="Arial" w:eastAsia="Arial" w:hAnsi="Arial" w:cs="Arial"/>
      <w:b/>
      <w:bCs/>
      <w:sz w:val="24"/>
      <w:szCs w:val="24"/>
      <w:shd w:val="clear" w:color="auto" w:fill="FFFFFF"/>
      <w:lang w:val="pt-PT" w:eastAsia="pt-PT" w:bidi="pt-PT"/>
    </w:rPr>
  </w:style>
  <w:style w:type="character" w:styleId="Hyperlink">
    <w:name w:val="Hyperlink"/>
    <w:uiPriority w:val="99"/>
    <w:unhideWhenUsed/>
    <w:rsid w:val="006B40FA"/>
    <w:rPr>
      <w:color w:val="0563C1"/>
      <w:u w:val="single"/>
    </w:rPr>
  </w:style>
  <w:style w:type="character" w:customStyle="1" w:styleId="MenoPendente1">
    <w:name w:val="Menção Pendente1"/>
    <w:uiPriority w:val="99"/>
    <w:semiHidden/>
    <w:unhideWhenUsed/>
    <w:rsid w:val="006B40F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2A0F0B"/>
    <w:pPr>
      <w:spacing w:before="100" w:beforeAutospacing="1" w:after="100" w:afterAutospacing="1"/>
    </w:pPr>
  </w:style>
  <w:style w:type="character" w:customStyle="1" w:styleId="ugb-highlight">
    <w:name w:val="ugb-highlight"/>
    <w:rsid w:val="002A0F0B"/>
  </w:style>
  <w:style w:type="character" w:customStyle="1" w:styleId="Ttulo2Char">
    <w:name w:val="Título 2 Char"/>
    <w:link w:val="Ttulo2"/>
    <w:uiPriority w:val="9"/>
    <w:rsid w:val="00954514"/>
    <w:rPr>
      <w:rFonts w:ascii="Times New Roman" w:eastAsia="Times New Roman" w:hAnsi="Times New Roman"/>
      <w:bCs/>
      <w:iCs/>
      <w:sz w:val="24"/>
      <w:szCs w:val="28"/>
      <w:shd w:val="clear" w:color="auto" w:fill="FFFFFF"/>
    </w:rPr>
  </w:style>
  <w:style w:type="paragraph" w:styleId="CabealhodoSumrio">
    <w:name w:val="TOC Heading"/>
    <w:basedOn w:val="Ttulo1"/>
    <w:next w:val="Normal"/>
    <w:uiPriority w:val="39"/>
    <w:unhideWhenUsed/>
    <w:qFormat/>
    <w:rsid w:val="00294B89"/>
    <w:pPr>
      <w:keepNext/>
      <w:keepLines/>
      <w:widowControl/>
      <w:shd w:val="clear" w:color="auto" w:fill="auto"/>
      <w:autoSpaceDE/>
      <w:autoSpaceDN/>
      <w:spacing w:after="0" w:line="259" w:lineRule="auto"/>
      <w:jc w:val="left"/>
      <w:outlineLvl w:val="9"/>
    </w:pPr>
    <w:rPr>
      <w:rFonts w:ascii="Calibri Light" w:eastAsia="Times New Roman" w:hAnsi="Calibri Light" w:cs="Times New Roman"/>
      <w:b w:val="0"/>
      <w:bCs w:val="0"/>
      <w:color w:val="2F5496"/>
      <w:sz w:val="32"/>
      <w:szCs w:val="32"/>
      <w:lang w:val="pt-BR" w:eastAsia="pt-BR" w:bidi="ar-SA"/>
    </w:rPr>
  </w:style>
  <w:style w:type="paragraph" w:styleId="Sumrio1">
    <w:name w:val="toc 1"/>
    <w:basedOn w:val="Normal"/>
    <w:next w:val="Normal"/>
    <w:autoRedefine/>
    <w:uiPriority w:val="39"/>
    <w:unhideWhenUsed/>
    <w:rsid w:val="00294B89"/>
    <w:pPr>
      <w:tabs>
        <w:tab w:val="right" w:leader="dot" w:pos="8494"/>
      </w:tabs>
      <w:ind w:firstLine="0"/>
    </w:pPr>
  </w:style>
  <w:style w:type="paragraph" w:styleId="Sumrio2">
    <w:name w:val="toc 2"/>
    <w:basedOn w:val="Normal"/>
    <w:next w:val="Normal"/>
    <w:autoRedefine/>
    <w:uiPriority w:val="39"/>
    <w:unhideWhenUsed/>
    <w:rsid w:val="00294B89"/>
    <w:pPr>
      <w:tabs>
        <w:tab w:val="right" w:leader="dot" w:pos="8494"/>
      </w:tabs>
      <w:ind w:left="240" w:firstLine="469"/>
    </w:pPr>
  </w:style>
  <w:style w:type="paragraph" w:styleId="PargrafodaLista">
    <w:name w:val="List Paragraph"/>
    <w:basedOn w:val="Normal"/>
    <w:uiPriority w:val="1"/>
    <w:qFormat/>
    <w:rsid w:val="00294B89"/>
    <w:pPr>
      <w:widowControl w:val="0"/>
      <w:shd w:val="clear" w:color="auto" w:fill="auto"/>
      <w:autoSpaceDE w:val="0"/>
      <w:autoSpaceDN w:val="0"/>
      <w:spacing w:after="0"/>
      <w:ind w:left="856" w:hanging="331"/>
      <w:jc w:val="left"/>
    </w:pPr>
    <w:rPr>
      <w:rFonts w:ascii="Tahoma" w:eastAsia="Tahoma" w:hAnsi="Tahoma" w:cs="Tahoma"/>
      <w:sz w:val="22"/>
      <w:szCs w:val="22"/>
      <w:lang w:val="pt-PT" w:eastAsia="pt-PT" w:bidi="pt-PT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4B1325"/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semiHidden/>
    <w:rsid w:val="004B1325"/>
    <w:rPr>
      <w:rFonts w:ascii="Courier New" w:eastAsia="Times New Roman" w:hAnsi="Courier New" w:cs="Courier New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4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9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3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F0D89-CE41-4880-A8F4-25826D771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426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ofre.miranda</dc:creator>
  <cp:keywords/>
  <cp:lastModifiedBy>LUCAS RAMTHUM VEGINI</cp:lastModifiedBy>
  <cp:revision>2</cp:revision>
  <cp:lastPrinted>2013-04-24T13:40:00Z</cp:lastPrinted>
  <dcterms:created xsi:type="dcterms:W3CDTF">2021-12-13T14:49:00Z</dcterms:created>
  <dcterms:modified xsi:type="dcterms:W3CDTF">2021-12-13T14:49:00Z</dcterms:modified>
</cp:coreProperties>
</file>